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E7291" w14:textId="77777777" w:rsidR="0021490E" w:rsidRDefault="0021490E" w:rsidP="0021490E">
      <w:r>
        <w:t>When was the concept of Wireless Sensor Networks (WSN) first introduced?</w:t>
      </w:r>
    </w:p>
    <w:p w14:paraId="48EDE6D6" w14:textId="77777777" w:rsidR="0021490E" w:rsidRDefault="0021490E" w:rsidP="0021490E">
      <w:r>
        <w:t>a) In the 1970s</w:t>
      </w:r>
    </w:p>
    <w:p w14:paraId="69BD887D" w14:textId="77777777" w:rsidR="0021490E" w:rsidRDefault="0021490E" w:rsidP="0021490E">
      <w:r>
        <w:t>b) In the 1990s</w:t>
      </w:r>
    </w:p>
    <w:p w14:paraId="272A2111" w14:textId="77777777" w:rsidR="0021490E" w:rsidRDefault="0021490E" w:rsidP="0021490E">
      <w:r>
        <w:t>c) In the 2000s</w:t>
      </w:r>
    </w:p>
    <w:p w14:paraId="1643541B" w14:textId="77777777" w:rsidR="0021490E" w:rsidRDefault="0021490E" w:rsidP="0021490E">
      <w:r>
        <w:t>d) In the 1980s</w:t>
      </w:r>
    </w:p>
    <w:p w14:paraId="2FFE5BDD" w14:textId="77777777" w:rsidR="0021490E" w:rsidRDefault="0021490E" w:rsidP="0021490E"/>
    <w:p w14:paraId="4C16EEC6" w14:textId="77777777" w:rsidR="0021490E" w:rsidRDefault="0021490E" w:rsidP="0021490E">
      <w:r>
        <w:t xml:space="preserve">Answer: </w:t>
      </w:r>
      <w:r w:rsidRPr="0021490E">
        <w:rPr>
          <w:color w:val="F2F2F2" w:themeColor="background1" w:themeShade="F2"/>
        </w:rPr>
        <w:t>b) In the 1990s</w:t>
      </w:r>
    </w:p>
    <w:p w14:paraId="26D2F254" w14:textId="77777777" w:rsidR="0021490E" w:rsidRDefault="0021490E" w:rsidP="0021490E"/>
    <w:p w14:paraId="05A7568A" w14:textId="77777777" w:rsidR="0021490E" w:rsidRDefault="0021490E" w:rsidP="0021490E">
      <w:r>
        <w:t>WSNs gained prominence due to advancements in which field?</w:t>
      </w:r>
    </w:p>
    <w:p w14:paraId="7FAF8D53" w14:textId="77777777" w:rsidR="0021490E" w:rsidRDefault="0021490E" w:rsidP="0021490E">
      <w:r>
        <w:t>a) Telecommunications</w:t>
      </w:r>
    </w:p>
    <w:p w14:paraId="0CCD94E7" w14:textId="77777777" w:rsidR="0021490E" w:rsidRDefault="0021490E" w:rsidP="0021490E">
      <w:r>
        <w:t>b) Microelectronics</w:t>
      </w:r>
    </w:p>
    <w:p w14:paraId="45D61D30" w14:textId="77777777" w:rsidR="0021490E" w:rsidRDefault="0021490E" w:rsidP="0021490E">
      <w:r>
        <w:t>c) Aerospace engineering</w:t>
      </w:r>
    </w:p>
    <w:p w14:paraId="422A87EA" w14:textId="77777777" w:rsidR="0021490E" w:rsidRDefault="0021490E" w:rsidP="0021490E">
      <w:r>
        <w:t>d) Environmental science</w:t>
      </w:r>
    </w:p>
    <w:p w14:paraId="74ACEECD" w14:textId="77777777" w:rsidR="0021490E" w:rsidRDefault="0021490E" w:rsidP="0021490E"/>
    <w:p w14:paraId="295223AA" w14:textId="77777777" w:rsidR="0021490E" w:rsidRDefault="0021490E" w:rsidP="0021490E">
      <w:r>
        <w:t xml:space="preserve">Answer: </w:t>
      </w:r>
      <w:r w:rsidRPr="0021490E">
        <w:rPr>
          <w:color w:val="F2F2F2" w:themeColor="background1" w:themeShade="F2"/>
        </w:rPr>
        <w:t>b) Microelectronics</w:t>
      </w:r>
    </w:p>
    <w:p w14:paraId="4F2EE788" w14:textId="77777777" w:rsidR="0021490E" w:rsidRDefault="0021490E" w:rsidP="0021490E"/>
    <w:p w14:paraId="55751DC7" w14:textId="77777777" w:rsidR="0021490E" w:rsidRDefault="0021490E" w:rsidP="0021490E">
      <w:r>
        <w:t>What is the primary purpose of Wireless Sensor Networks (WSN)?</w:t>
      </w:r>
    </w:p>
    <w:p w14:paraId="09043F2D" w14:textId="77777777" w:rsidR="0021490E" w:rsidRDefault="0021490E" w:rsidP="0021490E">
      <w:r>
        <w:t>a) To provide high-speed internet access</w:t>
      </w:r>
    </w:p>
    <w:p w14:paraId="02F859B3" w14:textId="77777777" w:rsidR="0021490E" w:rsidRDefault="0021490E" w:rsidP="0021490E">
      <w:r>
        <w:t>b) To enable long-distance communication</w:t>
      </w:r>
    </w:p>
    <w:p w14:paraId="0C95CBEC" w14:textId="77777777" w:rsidR="0021490E" w:rsidRDefault="0021490E" w:rsidP="0021490E">
      <w:r>
        <w:t>c) To collect and transmit data from remote sensors</w:t>
      </w:r>
    </w:p>
    <w:p w14:paraId="69BCD06F" w14:textId="77777777" w:rsidR="0021490E" w:rsidRDefault="0021490E" w:rsidP="0021490E">
      <w:r>
        <w:t>d) To track the movement of satellites</w:t>
      </w:r>
    </w:p>
    <w:p w14:paraId="0B952FE6" w14:textId="77777777" w:rsidR="0021490E" w:rsidRDefault="0021490E" w:rsidP="0021490E"/>
    <w:p w14:paraId="755B3F3A" w14:textId="77777777" w:rsidR="0021490E" w:rsidRDefault="0021490E" w:rsidP="0021490E">
      <w:r>
        <w:t xml:space="preserve">Answer: </w:t>
      </w:r>
      <w:r w:rsidRPr="0021490E">
        <w:rPr>
          <w:color w:val="F2F2F2" w:themeColor="background1" w:themeShade="F2"/>
        </w:rPr>
        <w:t>c) To collect and transmit data from remote sensors</w:t>
      </w:r>
    </w:p>
    <w:p w14:paraId="48958882" w14:textId="77777777" w:rsidR="0021490E" w:rsidRDefault="0021490E" w:rsidP="0021490E"/>
    <w:p w14:paraId="2BA2C78F" w14:textId="77777777" w:rsidR="0021490E" w:rsidRDefault="0021490E" w:rsidP="0021490E">
      <w:r>
        <w:t>Which of the following is a key characteristic of WSNs?</w:t>
      </w:r>
    </w:p>
    <w:p w14:paraId="1ECE74BF" w14:textId="77777777" w:rsidR="0021490E" w:rsidRDefault="0021490E" w:rsidP="0021490E">
      <w:r>
        <w:t>a) Wired connectivity</w:t>
      </w:r>
    </w:p>
    <w:p w14:paraId="716174E9" w14:textId="77777777" w:rsidR="0021490E" w:rsidRDefault="0021490E" w:rsidP="0021490E">
      <w:r>
        <w:t>b) High energy consumption</w:t>
      </w:r>
    </w:p>
    <w:p w14:paraId="42CF1152" w14:textId="77777777" w:rsidR="0021490E" w:rsidRDefault="0021490E" w:rsidP="0021490E">
      <w:r>
        <w:t>c) Centralized data processing</w:t>
      </w:r>
    </w:p>
    <w:p w14:paraId="1CD8483D" w14:textId="77777777" w:rsidR="0021490E" w:rsidRDefault="0021490E" w:rsidP="0021490E">
      <w:r>
        <w:t>d) Scalability and self-organization</w:t>
      </w:r>
    </w:p>
    <w:p w14:paraId="305810A5" w14:textId="77777777" w:rsidR="0021490E" w:rsidRDefault="0021490E" w:rsidP="0021490E"/>
    <w:p w14:paraId="3D836488" w14:textId="77777777" w:rsidR="0021490E" w:rsidRDefault="0021490E" w:rsidP="0021490E">
      <w:r>
        <w:t xml:space="preserve">Answer: </w:t>
      </w:r>
      <w:r w:rsidRPr="0021490E">
        <w:rPr>
          <w:color w:val="F2F2F2" w:themeColor="background1" w:themeShade="F2"/>
        </w:rPr>
        <w:t>d) Scalability and self-organization</w:t>
      </w:r>
    </w:p>
    <w:p w14:paraId="74B48008" w14:textId="77777777" w:rsidR="0021490E" w:rsidRDefault="0021490E" w:rsidP="0021490E"/>
    <w:p w14:paraId="4BA0AFD0" w14:textId="77777777" w:rsidR="0021490E" w:rsidRDefault="0021490E" w:rsidP="0021490E">
      <w:r>
        <w:t>In the context of WSNs, what does "sensor node" refer to?</w:t>
      </w:r>
    </w:p>
    <w:p w14:paraId="6E85909B" w14:textId="77777777" w:rsidR="0021490E" w:rsidRDefault="0021490E" w:rsidP="0021490E">
      <w:r>
        <w:t>a) A central processing unit</w:t>
      </w:r>
    </w:p>
    <w:p w14:paraId="1509868B" w14:textId="77777777" w:rsidR="0021490E" w:rsidRDefault="0021490E" w:rsidP="0021490E">
      <w:r>
        <w:t>b) A device that collects data from the internet</w:t>
      </w:r>
    </w:p>
    <w:p w14:paraId="297B3C44" w14:textId="77777777" w:rsidR="0021490E" w:rsidRDefault="0021490E" w:rsidP="0021490E">
      <w:r>
        <w:t>c) A self-contained unit equipped with sensors and wireless communication capabilities</w:t>
      </w:r>
    </w:p>
    <w:p w14:paraId="77C3D843" w14:textId="77777777" w:rsidR="0021490E" w:rsidRDefault="0021490E" w:rsidP="0021490E">
      <w:r>
        <w:t>d) A high-capacity battery</w:t>
      </w:r>
    </w:p>
    <w:p w14:paraId="2F4C8132" w14:textId="77777777" w:rsidR="0021490E" w:rsidRDefault="0021490E" w:rsidP="0021490E"/>
    <w:p w14:paraId="25052293" w14:textId="77777777" w:rsidR="0021490E" w:rsidRDefault="0021490E" w:rsidP="0021490E">
      <w:r>
        <w:t xml:space="preserve">Answer: </w:t>
      </w:r>
      <w:r w:rsidRPr="0021490E">
        <w:rPr>
          <w:color w:val="F2F2F2" w:themeColor="background1" w:themeShade="F2"/>
        </w:rPr>
        <w:t>c) A self-contained unit equipped with sensors and wireless communication capabilities</w:t>
      </w:r>
    </w:p>
    <w:p w14:paraId="510C18D9" w14:textId="77777777" w:rsidR="0021490E" w:rsidRDefault="0021490E" w:rsidP="0021490E"/>
    <w:p w14:paraId="5822268E" w14:textId="77777777" w:rsidR="0021490E" w:rsidRDefault="0021490E" w:rsidP="0021490E">
      <w:r>
        <w:t>Which application domain played a significant role in the early development of WSN technology?</w:t>
      </w:r>
    </w:p>
    <w:p w14:paraId="312DFABE" w14:textId="77777777" w:rsidR="0021490E" w:rsidRDefault="0021490E" w:rsidP="0021490E">
      <w:r>
        <w:t xml:space="preserve">a) </w:t>
      </w:r>
      <w:proofErr w:type="gramStart"/>
      <w:r>
        <w:t>Social</w:t>
      </w:r>
      <w:proofErr w:type="gramEnd"/>
      <w:r>
        <w:t xml:space="preserve"> networking</w:t>
      </w:r>
    </w:p>
    <w:p w14:paraId="4BF906BE" w14:textId="77777777" w:rsidR="0021490E" w:rsidRDefault="0021490E" w:rsidP="0021490E">
      <w:r>
        <w:t xml:space="preserve">b) Military and </w:t>
      </w:r>
      <w:proofErr w:type="spellStart"/>
      <w:r>
        <w:t>defense</w:t>
      </w:r>
      <w:proofErr w:type="spellEnd"/>
    </w:p>
    <w:p w14:paraId="2B8477F3" w14:textId="77777777" w:rsidR="0021490E" w:rsidRDefault="0021490E" w:rsidP="0021490E">
      <w:r>
        <w:t>c) Entertainment industry</w:t>
      </w:r>
    </w:p>
    <w:p w14:paraId="13FA5F5A" w14:textId="77777777" w:rsidR="0021490E" w:rsidRDefault="0021490E" w:rsidP="0021490E">
      <w:r>
        <w:t>d) Agriculture</w:t>
      </w:r>
    </w:p>
    <w:p w14:paraId="0728AA69" w14:textId="77777777" w:rsidR="0021490E" w:rsidRDefault="0021490E" w:rsidP="0021490E"/>
    <w:p w14:paraId="3E1E1FCA" w14:textId="77777777" w:rsidR="0021490E" w:rsidRDefault="0021490E" w:rsidP="0021490E">
      <w:r>
        <w:t xml:space="preserve">Answer: </w:t>
      </w:r>
      <w:r w:rsidRPr="0021490E">
        <w:rPr>
          <w:color w:val="F2F2F2" w:themeColor="background1" w:themeShade="F2"/>
        </w:rPr>
        <w:t xml:space="preserve">b) Military and </w:t>
      </w:r>
      <w:proofErr w:type="spellStart"/>
      <w:r w:rsidRPr="0021490E">
        <w:rPr>
          <w:color w:val="F2F2F2" w:themeColor="background1" w:themeShade="F2"/>
        </w:rPr>
        <w:t>defense</w:t>
      </w:r>
      <w:proofErr w:type="spellEnd"/>
    </w:p>
    <w:p w14:paraId="24B65137" w14:textId="77777777" w:rsidR="0021490E" w:rsidRDefault="0021490E" w:rsidP="0021490E"/>
    <w:p w14:paraId="015673BD" w14:textId="77777777" w:rsidR="0021490E" w:rsidRDefault="0021490E" w:rsidP="0021490E">
      <w:r>
        <w:t>What is the primary advantage of using WSNs in environmental monitoring?</w:t>
      </w:r>
    </w:p>
    <w:p w14:paraId="6CA2DB72" w14:textId="77777777" w:rsidR="0021490E" w:rsidRDefault="0021490E" w:rsidP="0021490E">
      <w:r>
        <w:t>a) Reduced data accuracy</w:t>
      </w:r>
    </w:p>
    <w:p w14:paraId="3EC990B0" w14:textId="77777777" w:rsidR="0021490E" w:rsidRDefault="0021490E" w:rsidP="0021490E">
      <w:r>
        <w:t>b) Lower deployment cost</w:t>
      </w:r>
    </w:p>
    <w:p w14:paraId="55C08115" w14:textId="77777777" w:rsidR="0021490E" w:rsidRDefault="0021490E" w:rsidP="0021490E">
      <w:r>
        <w:t>c) Elimination of the need for sensors</w:t>
      </w:r>
    </w:p>
    <w:p w14:paraId="5524F7F7" w14:textId="77777777" w:rsidR="0021490E" w:rsidRDefault="0021490E" w:rsidP="0021490E">
      <w:r>
        <w:t>d) Real-time data collection in remote areas</w:t>
      </w:r>
    </w:p>
    <w:p w14:paraId="0649A9CF" w14:textId="77777777" w:rsidR="0021490E" w:rsidRDefault="0021490E" w:rsidP="0021490E"/>
    <w:p w14:paraId="53040CF7" w14:textId="77777777" w:rsidR="0021490E" w:rsidRDefault="0021490E" w:rsidP="0021490E">
      <w:r>
        <w:t xml:space="preserve">Answer: </w:t>
      </w:r>
      <w:r w:rsidRPr="0021490E">
        <w:rPr>
          <w:color w:val="F2F2F2" w:themeColor="background1" w:themeShade="F2"/>
        </w:rPr>
        <w:t>d) Real-time data collection in remote areas</w:t>
      </w:r>
    </w:p>
    <w:p w14:paraId="5D72445C" w14:textId="77777777" w:rsidR="0021490E" w:rsidRDefault="0021490E" w:rsidP="0021490E"/>
    <w:p w14:paraId="03B55518" w14:textId="77777777" w:rsidR="0021490E" w:rsidRDefault="0021490E" w:rsidP="0021490E">
      <w:r>
        <w:t>Which communication technology is commonly used in WSNs for transmitting data between sensor nodes?</w:t>
      </w:r>
    </w:p>
    <w:p w14:paraId="5E8E1AC3" w14:textId="77777777" w:rsidR="0021490E" w:rsidRDefault="0021490E" w:rsidP="0021490E">
      <w:r>
        <w:t>a) Fiber optics</w:t>
      </w:r>
    </w:p>
    <w:p w14:paraId="0CA588A7" w14:textId="77777777" w:rsidR="0021490E" w:rsidRDefault="0021490E" w:rsidP="0021490E">
      <w:r>
        <w:t>b) Satellite communication</w:t>
      </w:r>
    </w:p>
    <w:p w14:paraId="45783207" w14:textId="77777777" w:rsidR="0021490E" w:rsidRDefault="0021490E" w:rsidP="0021490E">
      <w:r>
        <w:t>c) Radio frequency (RF)</w:t>
      </w:r>
    </w:p>
    <w:p w14:paraId="2F241BB3" w14:textId="77777777" w:rsidR="0021490E" w:rsidRDefault="0021490E" w:rsidP="0021490E">
      <w:r>
        <w:t>d) Infrared communication</w:t>
      </w:r>
    </w:p>
    <w:p w14:paraId="17475DBF" w14:textId="77777777" w:rsidR="0021490E" w:rsidRDefault="0021490E" w:rsidP="0021490E"/>
    <w:p w14:paraId="27E43950" w14:textId="77777777" w:rsidR="0021490E" w:rsidRDefault="0021490E" w:rsidP="0021490E">
      <w:r>
        <w:t xml:space="preserve">Answer: </w:t>
      </w:r>
      <w:r w:rsidRPr="0021490E">
        <w:rPr>
          <w:color w:val="F2F2F2" w:themeColor="background1" w:themeShade="F2"/>
        </w:rPr>
        <w:t>c) Radio frequency (RF)</w:t>
      </w:r>
    </w:p>
    <w:p w14:paraId="79776C21" w14:textId="77777777" w:rsidR="0021490E" w:rsidRDefault="0021490E" w:rsidP="0021490E"/>
    <w:p w14:paraId="757C256C" w14:textId="77777777" w:rsidR="0021490E" w:rsidRDefault="0021490E" w:rsidP="0021490E">
      <w:r>
        <w:t>WSNs are often employed in applications such as:</w:t>
      </w:r>
    </w:p>
    <w:p w14:paraId="36B48EC1" w14:textId="77777777" w:rsidR="0021490E" w:rsidRDefault="0021490E" w:rsidP="0021490E">
      <w:r>
        <w:t xml:space="preserve">a) Data </w:t>
      </w:r>
      <w:proofErr w:type="spellStart"/>
      <w:r>
        <w:t>centers</w:t>
      </w:r>
      <w:proofErr w:type="spellEnd"/>
    </w:p>
    <w:p w14:paraId="47D558F4" w14:textId="77777777" w:rsidR="0021490E" w:rsidRDefault="0021490E" w:rsidP="0021490E">
      <w:r>
        <w:t>b) Internet of Things (IoT)</w:t>
      </w:r>
    </w:p>
    <w:p w14:paraId="5EC2767C" w14:textId="77777777" w:rsidR="0021490E" w:rsidRDefault="0021490E" w:rsidP="0021490E">
      <w:r>
        <w:t>c) Video game development</w:t>
      </w:r>
    </w:p>
    <w:p w14:paraId="654857D3" w14:textId="77777777" w:rsidR="0021490E" w:rsidRDefault="0021490E" w:rsidP="0021490E">
      <w:r>
        <w:t xml:space="preserve">d) </w:t>
      </w:r>
      <w:proofErr w:type="gramStart"/>
      <w:r>
        <w:t>Nuclear</w:t>
      </w:r>
      <w:proofErr w:type="gramEnd"/>
      <w:r>
        <w:t xml:space="preserve"> energy production</w:t>
      </w:r>
    </w:p>
    <w:p w14:paraId="235E1F42" w14:textId="77777777" w:rsidR="0021490E" w:rsidRDefault="0021490E" w:rsidP="0021490E"/>
    <w:p w14:paraId="6CE1E624" w14:textId="77777777" w:rsidR="0021490E" w:rsidRDefault="0021490E" w:rsidP="0021490E">
      <w:r>
        <w:t xml:space="preserve">Answer: </w:t>
      </w:r>
      <w:r w:rsidRPr="0021490E">
        <w:rPr>
          <w:color w:val="F2F2F2" w:themeColor="background1" w:themeShade="F2"/>
        </w:rPr>
        <w:t>b) Internet of Things (IoT)</w:t>
      </w:r>
    </w:p>
    <w:p w14:paraId="3146D1A4" w14:textId="77777777" w:rsidR="0021490E" w:rsidRDefault="0021490E" w:rsidP="0021490E"/>
    <w:p w14:paraId="04E53D0D" w14:textId="77777777" w:rsidR="0021490E" w:rsidRDefault="0021490E" w:rsidP="0021490E">
      <w:r>
        <w:t>In the context of WSNs, what does "energy efficiency" primarily refer to?</w:t>
      </w:r>
    </w:p>
    <w:p w14:paraId="6963BF3D" w14:textId="77777777" w:rsidR="0021490E" w:rsidRDefault="0021490E" w:rsidP="0021490E">
      <w:r>
        <w:t>a) The ability to transmit data over long distances</w:t>
      </w:r>
    </w:p>
    <w:p w14:paraId="32AC64BF" w14:textId="77777777" w:rsidR="0021490E" w:rsidRDefault="0021490E" w:rsidP="0021490E">
      <w:r>
        <w:t>b) The capability to operate in extreme weather conditions</w:t>
      </w:r>
    </w:p>
    <w:p w14:paraId="1AA1C835" w14:textId="77777777" w:rsidR="0021490E" w:rsidRDefault="0021490E" w:rsidP="0021490E">
      <w:r>
        <w:t>c) Minimizing energy consumption to prolong node battery life</w:t>
      </w:r>
    </w:p>
    <w:p w14:paraId="4B8A6468" w14:textId="77777777" w:rsidR="0021490E" w:rsidRDefault="0021490E" w:rsidP="0021490E">
      <w:r>
        <w:t>d) The ability to transmit data at extremely high speeds</w:t>
      </w:r>
    </w:p>
    <w:p w14:paraId="173ACABE" w14:textId="77777777" w:rsidR="0021490E" w:rsidRDefault="0021490E" w:rsidP="0021490E"/>
    <w:p w14:paraId="666FC4F8" w14:textId="45809026" w:rsidR="00052111" w:rsidRDefault="0021490E" w:rsidP="0021490E">
      <w:r>
        <w:t xml:space="preserve">Answer: </w:t>
      </w:r>
      <w:r w:rsidRPr="0021490E">
        <w:rPr>
          <w:color w:val="F2F2F2" w:themeColor="background1" w:themeShade="F2"/>
        </w:rPr>
        <w:t>c) Minimizing energy consumption to prolong node battery life</w:t>
      </w:r>
    </w:p>
    <w:sectPr w:rsidR="000521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CwtDA3MDYyMDG1MDFV0lEKTi0uzszPAykwrAUAN+4c0ywAAAA="/>
  </w:docVars>
  <w:rsids>
    <w:rsidRoot w:val="0021490E"/>
    <w:rsid w:val="00021DDF"/>
    <w:rsid w:val="00052111"/>
    <w:rsid w:val="000C03EA"/>
    <w:rsid w:val="000D60A5"/>
    <w:rsid w:val="001A06F0"/>
    <w:rsid w:val="001A66E2"/>
    <w:rsid w:val="001C310C"/>
    <w:rsid w:val="001E2D71"/>
    <w:rsid w:val="0021490E"/>
    <w:rsid w:val="002D2053"/>
    <w:rsid w:val="0031386B"/>
    <w:rsid w:val="0032057F"/>
    <w:rsid w:val="003676C6"/>
    <w:rsid w:val="00390473"/>
    <w:rsid w:val="003F6218"/>
    <w:rsid w:val="005309CF"/>
    <w:rsid w:val="00656EF7"/>
    <w:rsid w:val="00696D26"/>
    <w:rsid w:val="006C5B71"/>
    <w:rsid w:val="006C7B7D"/>
    <w:rsid w:val="007B3B54"/>
    <w:rsid w:val="0087712A"/>
    <w:rsid w:val="008F0D1E"/>
    <w:rsid w:val="00904B40"/>
    <w:rsid w:val="009720EF"/>
    <w:rsid w:val="00994FEB"/>
    <w:rsid w:val="009A54D3"/>
    <w:rsid w:val="009B4629"/>
    <w:rsid w:val="00BA71D3"/>
    <w:rsid w:val="00BE408E"/>
    <w:rsid w:val="00BE4768"/>
    <w:rsid w:val="00D010DE"/>
    <w:rsid w:val="00D57AA2"/>
    <w:rsid w:val="00DC334E"/>
    <w:rsid w:val="00ED45A9"/>
    <w:rsid w:val="00EF6D1D"/>
    <w:rsid w:val="00FB0919"/>
    <w:rsid w:val="00FC7C1B"/>
    <w:rsid w:val="00FD2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F09EB"/>
  <w15:chartTrackingRefBased/>
  <w15:docId w15:val="{F3B38641-ABA1-427D-B963-887E44EB6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9</Words>
  <Characters>2105</Characters>
  <Application>Microsoft Office Word</Application>
  <DocSecurity>0</DocSecurity>
  <Lines>17</Lines>
  <Paragraphs>4</Paragraphs>
  <ScaleCrop>false</ScaleCrop>
  <Company/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jush Kanti Dutta</dc:creator>
  <cp:keywords/>
  <dc:description/>
  <cp:lastModifiedBy>Pijush Kanti Dutta</cp:lastModifiedBy>
  <cp:revision>1</cp:revision>
  <dcterms:created xsi:type="dcterms:W3CDTF">2023-09-11T09:38:00Z</dcterms:created>
  <dcterms:modified xsi:type="dcterms:W3CDTF">2023-09-11T09:39:00Z</dcterms:modified>
</cp:coreProperties>
</file>